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neral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igratio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42 (0.03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6 (0.028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 (0.0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 (0.013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00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 (0.00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 (0.00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6T21:35:29Z</dcterms:created>
  <dcterms:modified xsi:type="dcterms:W3CDTF">2023-03-16T21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